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5B9BD5" w:themeColor="accent1"/>
        </w:rPr>
        <w:id w:val="88435784"/>
        <w:docPartObj>
          <w:docPartGallery w:val="Cover Pages"/>
          <w:docPartUnique/>
        </w:docPartObj>
      </w:sdtPr>
      <w:sdtEndPr>
        <w:rPr>
          <w:rFonts w:eastAsiaTheme="minorHAnsi"/>
          <w:color w:val="auto"/>
        </w:rPr>
      </w:sdtEndPr>
      <w:sdtContent>
        <w:p w:rsidR="00F40D79" w:rsidRDefault="00F40D79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5B9BD5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21017994914F4248A9FBE407A4E2711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F40D79" w:rsidRDefault="00F40D79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72"/>
                  <w:szCs w:val="72"/>
                </w:rPr>
                <w:t>Applied DevOps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1182EB4F574542E0A7AC8EBE8E69BE2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F40D79" w:rsidRDefault="00F40D79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</w:rPr>
              </w:pPr>
              <w:r>
                <w:rPr>
                  <w:color w:val="5B9BD5" w:themeColor="accent1"/>
                  <w:sz w:val="28"/>
                  <w:szCs w:val="28"/>
                </w:rPr>
                <w:t>Phase 3</w:t>
              </w:r>
            </w:p>
          </w:sdtContent>
        </w:sdt>
        <w:p w:rsidR="00F40D79" w:rsidRDefault="00F40D79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12-05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F40D79" w:rsidRPr="00F40D79" w:rsidRDefault="00F40D79" w:rsidP="00F40D79">
                                    <w:pPr>
                                      <w:pStyle w:val="NoSpacing"/>
                                      <w:spacing w:after="40"/>
                                      <w:jc w:val="right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>December 5, 202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12-05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F40D79" w:rsidRPr="00F40D79" w:rsidRDefault="00F40D79" w:rsidP="00F40D79">
                              <w:pPr>
                                <w:pStyle w:val="NoSpacing"/>
                                <w:spacing w:after="40"/>
                                <w:jc w:val="right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>December 5, 2023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5B9BD5" w:themeColor="accent1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F40D79" w:rsidRDefault="00F40D79"/>
        <w:p w:rsidR="00F40D79" w:rsidRDefault="00F40D79"/>
        <w:p w:rsidR="00F40D79" w:rsidRDefault="00F40D79"/>
        <w:p w:rsidR="00F40D79" w:rsidRPr="00F40D79" w:rsidRDefault="00F40D79">
          <w:pPr>
            <w:rPr>
              <w:color w:val="5B9BD5" w:themeColor="accent1"/>
              <w:sz w:val="32"/>
            </w:rPr>
          </w:pPr>
          <w:r w:rsidRPr="00F40D79">
            <w:rPr>
              <w:color w:val="5B9BD5" w:themeColor="accent1"/>
              <w:sz w:val="32"/>
            </w:rPr>
            <w:t>19F-0911</w:t>
          </w:r>
          <w:r w:rsidRPr="00F40D79">
            <w:rPr>
              <w:color w:val="5B9BD5" w:themeColor="accent1"/>
              <w:sz w:val="32"/>
            </w:rPr>
            <w:tab/>
          </w:r>
          <w:r w:rsidRPr="00F40D79">
            <w:rPr>
              <w:color w:val="5B9BD5" w:themeColor="accent1"/>
              <w:sz w:val="32"/>
            </w:rPr>
            <w:tab/>
          </w:r>
          <w:r w:rsidRPr="00F40D79">
            <w:rPr>
              <w:color w:val="5B9BD5" w:themeColor="accent1"/>
              <w:sz w:val="32"/>
            </w:rPr>
            <w:tab/>
          </w:r>
          <w:proofErr w:type="spellStart"/>
          <w:r w:rsidRPr="00F40D79">
            <w:rPr>
              <w:color w:val="5B9BD5" w:themeColor="accent1"/>
              <w:sz w:val="32"/>
            </w:rPr>
            <w:t>Tayyab</w:t>
          </w:r>
          <w:proofErr w:type="spellEnd"/>
          <w:r w:rsidRPr="00F40D79">
            <w:rPr>
              <w:color w:val="5B9BD5" w:themeColor="accent1"/>
              <w:sz w:val="32"/>
            </w:rPr>
            <w:t xml:space="preserve"> </w:t>
          </w:r>
          <w:proofErr w:type="spellStart"/>
          <w:r w:rsidRPr="00F40D79">
            <w:rPr>
              <w:color w:val="5B9BD5" w:themeColor="accent1"/>
              <w:sz w:val="32"/>
            </w:rPr>
            <w:t>Shahid</w:t>
          </w:r>
          <w:proofErr w:type="spellEnd"/>
        </w:p>
        <w:p w:rsidR="00F40D79" w:rsidRPr="00F40D79" w:rsidRDefault="00F40D79">
          <w:pPr>
            <w:rPr>
              <w:color w:val="5B9BD5" w:themeColor="accent1"/>
              <w:sz w:val="32"/>
            </w:rPr>
          </w:pPr>
          <w:r w:rsidRPr="00F40D79">
            <w:rPr>
              <w:color w:val="5B9BD5" w:themeColor="accent1"/>
              <w:sz w:val="32"/>
            </w:rPr>
            <w:t>19F-0969</w:t>
          </w:r>
          <w:r w:rsidRPr="00F40D79">
            <w:rPr>
              <w:color w:val="5B9BD5" w:themeColor="accent1"/>
              <w:sz w:val="32"/>
            </w:rPr>
            <w:tab/>
          </w:r>
          <w:r w:rsidRPr="00F40D79">
            <w:rPr>
              <w:color w:val="5B9BD5" w:themeColor="accent1"/>
              <w:sz w:val="32"/>
            </w:rPr>
            <w:tab/>
          </w:r>
          <w:r w:rsidRPr="00F40D79">
            <w:rPr>
              <w:color w:val="5B9BD5" w:themeColor="accent1"/>
              <w:sz w:val="32"/>
            </w:rPr>
            <w:tab/>
          </w:r>
          <w:proofErr w:type="spellStart"/>
          <w:r w:rsidRPr="00F40D79">
            <w:rPr>
              <w:color w:val="5B9BD5" w:themeColor="accent1"/>
              <w:sz w:val="32"/>
            </w:rPr>
            <w:t>Suneel</w:t>
          </w:r>
          <w:proofErr w:type="spellEnd"/>
          <w:r w:rsidRPr="00F40D79">
            <w:rPr>
              <w:color w:val="5B9BD5" w:themeColor="accent1"/>
              <w:sz w:val="32"/>
            </w:rPr>
            <w:t xml:space="preserve"> </w:t>
          </w:r>
          <w:proofErr w:type="spellStart"/>
          <w:r w:rsidRPr="00F40D79">
            <w:rPr>
              <w:color w:val="5B9BD5" w:themeColor="accent1"/>
              <w:sz w:val="32"/>
            </w:rPr>
            <w:t>Pirkash</w:t>
          </w:r>
          <w:proofErr w:type="spellEnd"/>
        </w:p>
        <w:p w:rsidR="00F40D79" w:rsidRDefault="00F40D79">
          <w:r w:rsidRPr="00F40D79">
            <w:rPr>
              <w:color w:val="5B9BD5" w:themeColor="accent1"/>
              <w:sz w:val="32"/>
            </w:rPr>
            <w:t>19F-0976</w:t>
          </w:r>
          <w:r w:rsidRPr="00F40D79">
            <w:rPr>
              <w:color w:val="5B9BD5" w:themeColor="accent1"/>
              <w:sz w:val="32"/>
            </w:rPr>
            <w:tab/>
          </w:r>
          <w:r w:rsidRPr="00F40D79">
            <w:rPr>
              <w:color w:val="5B9BD5" w:themeColor="accent1"/>
              <w:sz w:val="32"/>
            </w:rPr>
            <w:tab/>
          </w:r>
          <w:r w:rsidRPr="00F40D79">
            <w:rPr>
              <w:color w:val="5B9BD5" w:themeColor="accent1"/>
              <w:sz w:val="32"/>
            </w:rPr>
            <w:tab/>
          </w:r>
          <w:proofErr w:type="spellStart"/>
          <w:r w:rsidRPr="00F40D79">
            <w:rPr>
              <w:color w:val="5B9BD5" w:themeColor="accent1"/>
              <w:sz w:val="32"/>
            </w:rPr>
            <w:t>Shayan</w:t>
          </w:r>
          <w:proofErr w:type="spellEnd"/>
          <w:r w:rsidRPr="00F40D79">
            <w:rPr>
              <w:color w:val="5B9BD5" w:themeColor="accent1"/>
              <w:sz w:val="32"/>
            </w:rPr>
            <w:t xml:space="preserve"> </w:t>
          </w:r>
          <w:proofErr w:type="spellStart"/>
          <w:r w:rsidRPr="00F40D79">
            <w:rPr>
              <w:color w:val="5B9BD5" w:themeColor="accent1"/>
              <w:sz w:val="32"/>
            </w:rPr>
            <w:t>Ilyas</w:t>
          </w:r>
          <w:proofErr w:type="spellEnd"/>
          <w:r>
            <w:br w:type="page"/>
          </w:r>
        </w:p>
      </w:sdtContent>
    </w:sdt>
    <w:p w:rsidR="00E46D50" w:rsidRDefault="00F40D79" w:rsidP="00F40D79">
      <w:pPr>
        <w:pStyle w:val="Heading1"/>
        <w:rPr>
          <w:b/>
        </w:rPr>
      </w:pPr>
      <w:r w:rsidRPr="00F40D79">
        <w:rPr>
          <w:b/>
        </w:rPr>
        <w:lastRenderedPageBreak/>
        <w:t>Phase 3:</w:t>
      </w:r>
    </w:p>
    <w:p w:rsidR="00DA5B78" w:rsidRPr="00DA5B78" w:rsidRDefault="00DA5B78" w:rsidP="00DA5B78">
      <w:pPr>
        <w:pStyle w:val="Heading2"/>
        <w:rPr>
          <w:b/>
        </w:rPr>
      </w:pPr>
      <w:r w:rsidRPr="00DA5B78">
        <w:rPr>
          <w:b/>
        </w:rPr>
        <w:t>Task 01:</w:t>
      </w:r>
    </w:p>
    <w:p w:rsidR="006A4DD1" w:rsidRDefault="006A4DD1" w:rsidP="006A4DD1">
      <w:pPr>
        <w:pStyle w:val="ListParagraph"/>
        <w:numPr>
          <w:ilvl w:val="0"/>
          <w:numId w:val="1"/>
        </w:numPr>
      </w:pPr>
      <w:r>
        <w:t>Selected Project 2 from given Projects</w:t>
      </w:r>
    </w:p>
    <w:p w:rsidR="006A4DD1" w:rsidRPr="006A4DD1" w:rsidRDefault="006A4DD1" w:rsidP="006A4DD1">
      <w:r w:rsidRPr="006A4DD1">
        <w:drawing>
          <wp:inline distT="0" distB="0" distL="0" distR="0" wp14:anchorId="3ECB44A4" wp14:editId="7FA3A4DC">
            <wp:extent cx="5943600" cy="9931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279B" w:rsidRDefault="0012279B" w:rsidP="0012279B">
      <w:pPr>
        <w:pStyle w:val="ListParagraph"/>
        <w:numPr>
          <w:ilvl w:val="0"/>
          <w:numId w:val="1"/>
        </w:numPr>
      </w:pPr>
      <w:r>
        <w:t>Docker File Running</w:t>
      </w:r>
    </w:p>
    <w:p w:rsidR="0012279B" w:rsidRPr="0012279B" w:rsidRDefault="0012279B" w:rsidP="0012279B">
      <w:r w:rsidRPr="0012279B">
        <w:drawing>
          <wp:inline distT="0" distB="0" distL="0" distR="0" wp14:anchorId="36C0D4F8" wp14:editId="67EDF6F9">
            <wp:extent cx="5943600" cy="8369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D79" w:rsidRDefault="0012279B" w:rsidP="00F40D79">
      <w:r w:rsidRPr="0012279B">
        <w:drawing>
          <wp:inline distT="0" distB="0" distL="0" distR="0" wp14:anchorId="66CF6E65" wp14:editId="34932C2F">
            <wp:extent cx="5943600" cy="14439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279B" w:rsidRDefault="00E8039C" w:rsidP="00E8039C">
      <w:pPr>
        <w:pStyle w:val="ListParagraph"/>
        <w:numPr>
          <w:ilvl w:val="0"/>
          <w:numId w:val="1"/>
        </w:numPr>
      </w:pPr>
      <w:r>
        <w:t>Docker Container Building</w:t>
      </w:r>
    </w:p>
    <w:p w:rsidR="00E8039C" w:rsidRDefault="00E8039C" w:rsidP="00E8039C">
      <w:r w:rsidRPr="00E8039C">
        <w:drawing>
          <wp:inline distT="0" distB="0" distL="0" distR="0" wp14:anchorId="4AE0859D" wp14:editId="39334A23">
            <wp:extent cx="5943600" cy="25984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39C" w:rsidRDefault="00E8039C" w:rsidP="00E8039C">
      <w:pPr>
        <w:pStyle w:val="ListParagraph"/>
        <w:numPr>
          <w:ilvl w:val="0"/>
          <w:numId w:val="1"/>
        </w:numPr>
      </w:pPr>
      <w:r>
        <w:t>Docker Container Running</w:t>
      </w:r>
    </w:p>
    <w:p w:rsidR="00E8039C" w:rsidRDefault="00060D87" w:rsidP="00E8039C">
      <w:r w:rsidRPr="00060D87">
        <w:lastRenderedPageBreak/>
        <w:drawing>
          <wp:inline distT="0" distB="0" distL="0" distR="0" wp14:anchorId="3C781B63" wp14:editId="107F2DAA">
            <wp:extent cx="5943600" cy="4559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108F" w:rsidRPr="0094108F" w:rsidRDefault="0094108F" w:rsidP="0094108F">
      <w:pPr>
        <w:pStyle w:val="Heading2"/>
        <w:rPr>
          <w:b/>
        </w:rPr>
      </w:pPr>
      <w:r w:rsidRPr="0094108F">
        <w:rPr>
          <w:b/>
        </w:rPr>
        <w:t>Task 02</w:t>
      </w:r>
      <w:r w:rsidR="001E2B6C">
        <w:rPr>
          <w:b/>
        </w:rPr>
        <w:t xml:space="preserve"> (Kubernetes</w:t>
      </w:r>
      <w:r w:rsidR="00143AA9">
        <w:rPr>
          <w:b/>
        </w:rPr>
        <w:t xml:space="preserve"> + Helm Chart</w:t>
      </w:r>
      <w:r w:rsidR="00FC080E">
        <w:rPr>
          <w:b/>
        </w:rPr>
        <w:t xml:space="preserve"> + </w:t>
      </w:r>
      <w:proofErr w:type="spellStart"/>
      <w:r w:rsidR="00FC080E">
        <w:rPr>
          <w:b/>
        </w:rPr>
        <w:t>Minikube</w:t>
      </w:r>
      <w:proofErr w:type="spellEnd"/>
      <w:r w:rsidR="001E2B6C">
        <w:rPr>
          <w:b/>
        </w:rPr>
        <w:t>)</w:t>
      </w:r>
      <w:r w:rsidRPr="0094108F">
        <w:rPr>
          <w:b/>
        </w:rPr>
        <w:t>:</w:t>
      </w:r>
    </w:p>
    <w:p w:rsidR="007955E3" w:rsidRDefault="007955E3" w:rsidP="007955E3">
      <w:pPr>
        <w:pStyle w:val="ListParagraph"/>
        <w:numPr>
          <w:ilvl w:val="0"/>
          <w:numId w:val="1"/>
        </w:numPr>
      </w:pPr>
      <w:r>
        <w:t>Kubernetes Cluster Running</w:t>
      </w:r>
    </w:p>
    <w:p w:rsidR="007955E3" w:rsidRDefault="007955E3" w:rsidP="007955E3">
      <w:r w:rsidRPr="007955E3">
        <w:drawing>
          <wp:inline distT="0" distB="0" distL="0" distR="0" wp14:anchorId="1929CBE8" wp14:editId="1302A5C5">
            <wp:extent cx="5943600" cy="17043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1A0E" w:rsidRDefault="00434070" w:rsidP="00434070">
      <w:pPr>
        <w:pStyle w:val="ListParagraph"/>
        <w:numPr>
          <w:ilvl w:val="0"/>
          <w:numId w:val="1"/>
        </w:numPr>
      </w:pPr>
      <w:r>
        <w:t>Kubernetes Cluster Setting and Helm Installation</w:t>
      </w:r>
    </w:p>
    <w:p w:rsidR="00434070" w:rsidRDefault="00434070" w:rsidP="00434070">
      <w:r w:rsidRPr="00434070">
        <w:drawing>
          <wp:inline distT="0" distB="0" distL="0" distR="0" wp14:anchorId="59A0DD10" wp14:editId="26A8AC3A">
            <wp:extent cx="5943600" cy="20834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4070" w:rsidRDefault="00434070" w:rsidP="00434070">
      <w:pPr>
        <w:pStyle w:val="ListParagraph"/>
        <w:numPr>
          <w:ilvl w:val="0"/>
          <w:numId w:val="1"/>
        </w:numPr>
      </w:pPr>
      <w:r>
        <w:t>Kubernetes Cluster Deployed</w:t>
      </w:r>
    </w:p>
    <w:p w:rsidR="00434070" w:rsidRDefault="00434070" w:rsidP="00434070">
      <w:r w:rsidRPr="00434070">
        <w:lastRenderedPageBreak/>
        <w:drawing>
          <wp:inline distT="0" distB="0" distL="0" distR="0" wp14:anchorId="22EC12D3" wp14:editId="011ED954">
            <wp:extent cx="5943600" cy="32810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4070" w:rsidRDefault="00B54B04" w:rsidP="00434070">
      <w:r w:rsidRPr="00B54B04">
        <w:drawing>
          <wp:inline distT="0" distB="0" distL="0" distR="0" wp14:anchorId="7F942A6E" wp14:editId="56975C1A">
            <wp:extent cx="5943600" cy="1054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B59" w:rsidRDefault="00C40051" w:rsidP="00434070">
      <w:r w:rsidRPr="00C40051">
        <w:drawing>
          <wp:inline distT="0" distB="0" distL="0" distR="0" wp14:anchorId="706D1B40" wp14:editId="61969456">
            <wp:extent cx="5943600" cy="501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56A" w:rsidRDefault="00E449AD" w:rsidP="00E449AD">
      <w:pPr>
        <w:pStyle w:val="ListParagraph"/>
        <w:numPr>
          <w:ilvl w:val="0"/>
          <w:numId w:val="1"/>
        </w:numPr>
      </w:pPr>
      <w:r>
        <w:t>Deploying on Kubernetes</w:t>
      </w:r>
    </w:p>
    <w:p w:rsidR="00E449AD" w:rsidRDefault="00E449AD" w:rsidP="00E449AD">
      <w:r w:rsidRPr="00E449AD">
        <w:drawing>
          <wp:inline distT="0" distB="0" distL="0" distR="0" wp14:anchorId="48DD80DD" wp14:editId="068F5B19">
            <wp:extent cx="5943600" cy="27298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9AD" w:rsidRDefault="00E449AD" w:rsidP="00E449AD">
      <w:pPr>
        <w:pStyle w:val="ListParagraph"/>
        <w:numPr>
          <w:ilvl w:val="0"/>
          <w:numId w:val="1"/>
        </w:numPr>
      </w:pPr>
      <w:r>
        <w:lastRenderedPageBreak/>
        <w:t>Deployed on Kubernetes</w:t>
      </w:r>
    </w:p>
    <w:p w:rsidR="00E449AD" w:rsidRDefault="00E449AD" w:rsidP="00E449AD">
      <w:r w:rsidRPr="00E449AD">
        <w:drawing>
          <wp:inline distT="0" distB="0" distL="0" distR="0" wp14:anchorId="4ADDF737" wp14:editId="69F24B17">
            <wp:extent cx="5943600" cy="2292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6C4" w:rsidRDefault="00D62ADA" w:rsidP="00E616C4">
      <w:r w:rsidRPr="00D62ADA">
        <w:drawing>
          <wp:inline distT="0" distB="0" distL="0" distR="0" wp14:anchorId="0484D63B" wp14:editId="74628009">
            <wp:extent cx="5943600" cy="29908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1D68" w:rsidRDefault="0000731F" w:rsidP="0000731F">
      <w:pPr>
        <w:pStyle w:val="Heading1"/>
        <w:rPr>
          <w:b/>
        </w:rPr>
      </w:pPr>
      <w:r w:rsidRPr="0000731F">
        <w:rPr>
          <w:b/>
        </w:rPr>
        <w:t>Task 03:</w:t>
      </w:r>
    </w:p>
    <w:p w:rsidR="005460EE" w:rsidRPr="00540EC4" w:rsidRDefault="005460EE" w:rsidP="00540EC4">
      <w:r w:rsidRPr="005460EE">
        <w:drawing>
          <wp:inline distT="0" distB="0" distL="0" distR="0" wp14:anchorId="2AE7DD38" wp14:editId="158F8DB6">
            <wp:extent cx="5943600" cy="28206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460EE" w:rsidRPr="00540EC4" w:rsidSect="00F40D79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285DAF"/>
    <w:multiLevelType w:val="hybridMultilevel"/>
    <w:tmpl w:val="894A8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yNzK0NLAwNzAwMTdW0lEKTi0uzszPAykwrAUAcyZ7xywAAAA="/>
  </w:docVars>
  <w:rsids>
    <w:rsidRoot w:val="00F40D79"/>
    <w:rsid w:val="0000731F"/>
    <w:rsid w:val="00060D87"/>
    <w:rsid w:val="0012279B"/>
    <w:rsid w:val="00143AA9"/>
    <w:rsid w:val="001E2B6C"/>
    <w:rsid w:val="00380826"/>
    <w:rsid w:val="00434070"/>
    <w:rsid w:val="00470B59"/>
    <w:rsid w:val="00540EC4"/>
    <w:rsid w:val="005460EE"/>
    <w:rsid w:val="0067356A"/>
    <w:rsid w:val="006A4DD1"/>
    <w:rsid w:val="00701A0E"/>
    <w:rsid w:val="007955E3"/>
    <w:rsid w:val="00865CA5"/>
    <w:rsid w:val="0094108F"/>
    <w:rsid w:val="00A71D68"/>
    <w:rsid w:val="00B54B04"/>
    <w:rsid w:val="00C40051"/>
    <w:rsid w:val="00D62ADA"/>
    <w:rsid w:val="00DA5B78"/>
    <w:rsid w:val="00E449AD"/>
    <w:rsid w:val="00E46D50"/>
    <w:rsid w:val="00E616C4"/>
    <w:rsid w:val="00E8039C"/>
    <w:rsid w:val="00F40D79"/>
    <w:rsid w:val="00F92E16"/>
    <w:rsid w:val="00FC0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FD29B"/>
  <w15:chartTrackingRefBased/>
  <w15:docId w15:val="{24E74D28-CFE8-4052-B4FC-6974AE9FBD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0D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5B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40D7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40D79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F40D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2279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A5B7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21017994914F4248A9FBE407A4E27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7ADAC8-17A3-499D-A161-685345E61F1D}"/>
      </w:docPartPr>
      <w:docPartBody>
        <w:p w:rsidR="00000000" w:rsidRDefault="00960CD1" w:rsidP="00960CD1">
          <w:pPr>
            <w:pStyle w:val="21017994914F4248A9FBE407A4E27118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1182EB4F574542E0A7AC8EBE8E69BE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D7560E-51A5-4A6C-95D5-11841A9F9BA3}"/>
      </w:docPartPr>
      <w:docPartBody>
        <w:p w:rsidR="00000000" w:rsidRDefault="00960CD1" w:rsidP="00960CD1">
          <w:pPr>
            <w:pStyle w:val="1182EB4F574542E0A7AC8EBE8E69BE2B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0CD1"/>
    <w:rsid w:val="00960CD1"/>
    <w:rsid w:val="009D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1017994914F4248A9FBE407A4E27118">
    <w:name w:val="21017994914F4248A9FBE407A4E27118"/>
    <w:rsid w:val="00960CD1"/>
  </w:style>
  <w:style w:type="paragraph" w:customStyle="1" w:styleId="1182EB4F574542E0A7AC8EBE8E69BE2B">
    <w:name w:val="1182EB4F574542E0A7AC8EBE8E69BE2B"/>
    <w:rsid w:val="00960CD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12-05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7</TotalTime>
  <Pages>5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DevOps</dc:title>
  <dc:subject>Phase 3</dc:subject>
  <dc:creator>ATOnline</dc:creator>
  <cp:keywords/>
  <dc:description/>
  <cp:lastModifiedBy>ATOnline</cp:lastModifiedBy>
  <cp:revision>30</cp:revision>
  <dcterms:created xsi:type="dcterms:W3CDTF">2023-12-05T17:49:00Z</dcterms:created>
  <dcterms:modified xsi:type="dcterms:W3CDTF">2023-12-06T17:56:00Z</dcterms:modified>
</cp:coreProperties>
</file>